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ABEBF8" w14:textId="77777777" w:rsidR="00C825C2" w:rsidRDefault="00C825C2">
      <w:pPr>
        <w:contextualSpacing w:val="0"/>
        <w:rPr>
          <w:sz w:val="48"/>
          <w:szCs w:val="48"/>
        </w:rPr>
      </w:pPr>
      <w:bookmarkStart w:id="0" w:name="_GoBack"/>
      <w:bookmarkEnd w:id="0"/>
    </w:p>
    <w:p w14:paraId="5E882D5C" w14:textId="77777777" w:rsidR="00C825C2" w:rsidRDefault="00C825C2">
      <w:pPr>
        <w:contextualSpacing w:val="0"/>
        <w:rPr>
          <w:sz w:val="48"/>
          <w:szCs w:val="48"/>
        </w:rPr>
      </w:pPr>
    </w:p>
    <w:p w14:paraId="2940F8F8" w14:textId="77777777" w:rsidR="00C825C2" w:rsidRDefault="002E5491">
      <w:pPr>
        <w:contextualSpacing w:val="0"/>
        <w:rPr>
          <w:sz w:val="48"/>
          <w:szCs w:val="48"/>
        </w:rPr>
      </w:pPr>
      <w:r>
        <w:rPr>
          <w:sz w:val="48"/>
          <w:szCs w:val="48"/>
        </w:rPr>
        <w:t>HUMAN TRAFFICKING AWARENESS</w:t>
      </w:r>
    </w:p>
    <w:p w14:paraId="3C9BF92B" w14:textId="77777777" w:rsidR="00C825C2" w:rsidRDefault="002E5491">
      <w:pPr>
        <w:contextualSpacing w:val="0"/>
        <w:rPr>
          <w:sz w:val="48"/>
          <w:szCs w:val="48"/>
        </w:rPr>
      </w:pPr>
      <w:r>
        <w:rPr>
          <w:sz w:val="48"/>
          <w:szCs w:val="48"/>
        </w:rPr>
        <w:t>Sponsored by Foxboro Rotary Club</w:t>
      </w:r>
    </w:p>
    <w:p w14:paraId="46B2AD81" w14:textId="77777777" w:rsidR="00C825C2" w:rsidRDefault="002E5491">
      <w:pPr>
        <w:contextualSpacing w:val="0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(Human Trafficking Committee)</w:t>
      </w:r>
    </w:p>
    <w:p w14:paraId="4FB70142" w14:textId="77777777" w:rsidR="00C825C2" w:rsidRDefault="00C825C2">
      <w:pPr>
        <w:contextualSpacing w:val="0"/>
        <w:rPr>
          <w:sz w:val="28"/>
          <w:szCs w:val="28"/>
        </w:rPr>
      </w:pPr>
    </w:p>
    <w:p w14:paraId="3AB8212F" w14:textId="77777777" w:rsidR="00C825C2" w:rsidRDefault="00C825C2">
      <w:pPr>
        <w:contextualSpacing w:val="0"/>
        <w:rPr>
          <w:sz w:val="28"/>
          <w:szCs w:val="28"/>
        </w:rPr>
      </w:pPr>
    </w:p>
    <w:p w14:paraId="44DDEA9B" w14:textId="77777777" w:rsidR="00C825C2" w:rsidRDefault="002E5491">
      <w:pPr>
        <w:contextualSpacing w:val="0"/>
        <w:rPr>
          <w:sz w:val="28"/>
          <w:szCs w:val="28"/>
        </w:rPr>
      </w:pPr>
      <w:r>
        <w:rPr>
          <w:sz w:val="28"/>
          <w:szCs w:val="28"/>
        </w:rPr>
        <w:t xml:space="preserve">Spend the evening of October 24th gaining knowledge of the human trafficking problem in our societies.  </w:t>
      </w:r>
    </w:p>
    <w:p w14:paraId="107E10AE" w14:textId="77777777" w:rsidR="00C825C2" w:rsidRDefault="00C825C2">
      <w:pPr>
        <w:contextualSpacing w:val="0"/>
        <w:rPr>
          <w:sz w:val="28"/>
          <w:szCs w:val="28"/>
        </w:rPr>
      </w:pPr>
    </w:p>
    <w:p w14:paraId="4F52AAEB" w14:textId="77777777" w:rsidR="00C825C2" w:rsidRDefault="002E5491">
      <w:pPr>
        <w:contextualSpacing w:val="0"/>
        <w:rPr>
          <w:sz w:val="28"/>
          <w:szCs w:val="28"/>
        </w:rPr>
      </w:pPr>
      <w:r>
        <w:rPr>
          <w:sz w:val="28"/>
          <w:szCs w:val="28"/>
        </w:rPr>
        <w:t xml:space="preserve">We will be showing an </w:t>
      </w:r>
      <w:proofErr w:type="gramStart"/>
      <w:r>
        <w:rPr>
          <w:sz w:val="28"/>
          <w:szCs w:val="28"/>
        </w:rPr>
        <w:t>hour long</w:t>
      </w:r>
      <w:proofErr w:type="gramEnd"/>
      <w:r>
        <w:rPr>
          <w:sz w:val="28"/>
          <w:szCs w:val="28"/>
        </w:rPr>
        <w:t xml:space="preserve"> movie that gives us a glimpse of this global issue.  A discussion will follow.</w:t>
      </w:r>
    </w:p>
    <w:p w14:paraId="3173CCB1" w14:textId="77777777" w:rsidR="00C825C2" w:rsidRDefault="00C825C2">
      <w:pPr>
        <w:contextualSpacing w:val="0"/>
        <w:rPr>
          <w:sz w:val="28"/>
          <w:szCs w:val="28"/>
        </w:rPr>
      </w:pPr>
    </w:p>
    <w:p w14:paraId="42807B8A" w14:textId="77777777" w:rsidR="00C825C2" w:rsidRDefault="002E5491">
      <w:pPr>
        <w:contextualSpacing w:val="0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114300" distB="114300" distL="114300" distR="114300" wp14:anchorId="4CDEC5D2" wp14:editId="1957DC89">
            <wp:extent cx="3467100" cy="2455225"/>
            <wp:effectExtent l="0" t="0" r="0" b="0"/>
            <wp:docPr id="1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24552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61043C9" w14:textId="77777777" w:rsidR="00C825C2" w:rsidRDefault="00C825C2">
      <w:pPr>
        <w:contextualSpacing w:val="0"/>
        <w:rPr>
          <w:sz w:val="28"/>
          <w:szCs w:val="28"/>
        </w:rPr>
      </w:pPr>
    </w:p>
    <w:p w14:paraId="49054A04" w14:textId="77777777" w:rsidR="00C825C2" w:rsidRDefault="002E5491">
      <w:pPr>
        <w:contextualSpacing w:val="0"/>
        <w:rPr>
          <w:sz w:val="28"/>
          <w:szCs w:val="28"/>
        </w:rPr>
      </w:pPr>
      <w:r>
        <w:rPr>
          <w:sz w:val="28"/>
          <w:szCs w:val="28"/>
        </w:rPr>
        <w:t xml:space="preserve">October 24th, 6 p.m. at </w:t>
      </w:r>
      <w:proofErr w:type="spellStart"/>
      <w:r>
        <w:rPr>
          <w:sz w:val="28"/>
          <w:szCs w:val="28"/>
        </w:rPr>
        <w:t>HarborOne</w:t>
      </w:r>
      <w:proofErr w:type="spellEnd"/>
      <w:r>
        <w:rPr>
          <w:sz w:val="28"/>
          <w:szCs w:val="28"/>
        </w:rPr>
        <w:t xml:space="preserve"> Bank, Mansfield</w:t>
      </w:r>
    </w:p>
    <w:p w14:paraId="6AF546AE" w14:textId="77777777" w:rsidR="00C825C2" w:rsidRDefault="002E5491">
      <w:pPr>
        <w:contextualSpacing w:val="0"/>
        <w:rPr>
          <w:sz w:val="28"/>
          <w:szCs w:val="28"/>
        </w:rPr>
      </w:pPr>
      <w:r>
        <w:rPr>
          <w:sz w:val="28"/>
          <w:szCs w:val="28"/>
        </w:rPr>
        <w:t>Cost: $15.00 - Pizza, beverages, wine, beer will be served</w:t>
      </w:r>
    </w:p>
    <w:p w14:paraId="5EA56923" w14:textId="77777777" w:rsidR="00C825C2" w:rsidRDefault="002E5491">
      <w:pPr>
        <w:contextualSpacing w:val="0"/>
        <w:rPr>
          <w:sz w:val="24"/>
          <w:szCs w:val="24"/>
        </w:rPr>
      </w:pPr>
      <w:r>
        <w:rPr>
          <w:sz w:val="28"/>
          <w:szCs w:val="28"/>
        </w:rPr>
        <w:t xml:space="preserve">Please contact Tina Walsh at </w:t>
      </w:r>
      <w:hyperlink r:id="rId5">
        <w:r>
          <w:rPr>
            <w:rFonts w:ascii="Roboto" w:eastAsia="Roboto" w:hAnsi="Roboto" w:cs="Roboto"/>
            <w:b/>
            <w:color w:val="1155CC"/>
            <w:sz w:val="24"/>
            <w:szCs w:val="24"/>
            <w:highlight w:val="white"/>
            <w:u w:val="single"/>
          </w:rPr>
          <w:t>tina@lighten-upwellness.com</w:t>
        </w:r>
      </w:hyperlink>
      <w:r>
        <w:rPr>
          <w:rFonts w:ascii="Roboto" w:eastAsia="Roboto" w:hAnsi="Roboto" w:cs="Roboto"/>
          <w:b/>
          <w:color w:val="1C4587"/>
          <w:sz w:val="24"/>
          <w:szCs w:val="24"/>
          <w:highlight w:val="white"/>
        </w:rPr>
        <w:t xml:space="preserve"> </w:t>
      </w:r>
      <w:r>
        <w:rPr>
          <w:rFonts w:ascii="Roboto" w:eastAsia="Roboto" w:hAnsi="Roboto" w:cs="Roboto"/>
          <w:sz w:val="24"/>
          <w:szCs w:val="24"/>
          <w:highlight w:val="white"/>
        </w:rPr>
        <w:t>to reserve your spot.</w:t>
      </w:r>
    </w:p>
    <w:p w14:paraId="0ABF3B29" w14:textId="77777777" w:rsidR="00C825C2" w:rsidRDefault="00C825C2">
      <w:pPr>
        <w:contextualSpacing w:val="0"/>
        <w:rPr>
          <w:sz w:val="28"/>
          <w:szCs w:val="28"/>
        </w:rPr>
      </w:pPr>
    </w:p>
    <w:p w14:paraId="654D4665" w14:textId="77777777" w:rsidR="00C825C2" w:rsidRDefault="00C825C2">
      <w:pPr>
        <w:contextualSpacing w:val="0"/>
        <w:rPr>
          <w:sz w:val="28"/>
          <w:szCs w:val="28"/>
        </w:rPr>
      </w:pPr>
    </w:p>
    <w:p w14:paraId="60927ADD" w14:textId="77777777" w:rsidR="00C825C2" w:rsidRDefault="00C825C2">
      <w:pPr>
        <w:contextualSpacing w:val="0"/>
        <w:rPr>
          <w:sz w:val="28"/>
          <w:szCs w:val="28"/>
        </w:rPr>
      </w:pPr>
    </w:p>
    <w:p w14:paraId="6E8058E2" w14:textId="77777777" w:rsidR="00C825C2" w:rsidRDefault="00C825C2">
      <w:pPr>
        <w:contextualSpacing w:val="0"/>
        <w:rPr>
          <w:sz w:val="28"/>
          <w:szCs w:val="28"/>
        </w:rPr>
      </w:pPr>
    </w:p>
    <w:sectPr w:rsidR="00C825C2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Roboto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IwNzA3MTU3tTQ3MzRV0lEKTi0uzszPAykwrAUAZl9WjCwAAAA="/>
  </w:docVars>
  <w:rsids>
    <w:rsidRoot w:val="00C825C2"/>
    <w:rsid w:val="002E5491"/>
    <w:rsid w:val="00C82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EFD868"/>
  <w15:docId w15:val="{2DDA01AB-6C8F-4046-A35A-FA3B70762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tina@lighten-upwellness.com" TargetMode="Externa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0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 Gagnon</dc:creator>
  <cp:lastModifiedBy>Joan Gagnon</cp:lastModifiedBy>
  <cp:revision>2</cp:revision>
  <dcterms:created xsi:type="dcterms:W3CDTF">2018-10-01T12:34:00Z</dcterms:created>
  <dcterms:modified xsi:type="dcterms:W3CDTF">2018-10-01T12:34:00Z</dcterms:modified>
</cp:coreProperties>
</file>